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stimated Global Cognitive Damage from Childhood Lead Exposur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se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-nor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b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 incr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 increas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3D3D3"/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nel A: Relative IQ Co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3D3D3"/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nel B: Total IQ Co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4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1.8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780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1.9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4.9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5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6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1T13:59:39Z</dcterms:created>
  <dcterms:modified xsi:type="dcterms:W3CDTF">2024-08-01T13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